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B30C7" w14:textId="77777777" w:rsidR="00ED34F7" w:rsidRDefault="00ED34F7" w:rsidP="00873498">
      <w:pPr>
        <w:jc w:val="both"/>
        <w:rPr>
          <w:rFonts w:ascii="Helvetica" w:eastAsia="Times New Roman" w:hAnsi="Helvetica" w:cs="Times New Roman"/>
          <w:b/>
          <w:color w:val="000000"/>
        </w:rPr>
      </w:pPr>
    </w:p>
    <w:p w14:paraId="09BDEE9A" w14:textId="77777777" w:rsidR="00D0590A" w:rsidRDefault="00D0590A" w:rsidP="00BC430A">
      <w:pPr>
        <w:jc w:val="center"/>
        <w:rPr>
          <w:rFonts w:ascii="Lato" w:eastAsia="Times New Roman" w:hAnsi="Lato" w:cs="Times New Roman"/>
          <w:b/>
          <w:color w:val="004976"/>
          <w:sz w:val="36"/>
          <w:szCs w:val="36"/>
        </w:rPr>
      </w:pPr>
      <w:r w:rsidRPr="00D0590A">
        <w:rPr>
          <w:rFonts w:ascii="Lato" w:eastAsia="Times New Roman" w:hAnsi="Lato" w:cs="Times New Roman"/>
          <w:b/>
          <w:color w:val="004976"/>
          <w:sz w:val="36"/>
          <w:szCs w:val="36"/>
        </w:rPr>
        <w:t>Air Freedom</w:t>
      </w:r>
      <w:r>
        <w:rPr>
          <w:rFonts w:ascii="Lato" w:eastAsia="Times New Roman" w:hAnsi="Lato" w:cs="Times New Roman"/>
          <w:b/>
          <w:color w:val="004976"/>
          <w:sz w:val="36"/>
          <w:szCs w:val="36"/>
        </w:rPr>
        <w:t xml:space="preserve"> </w:t>
      </w:r>
      <w:r w:rsidRPr="00D0590A">
        <w:rPr>
          <w:rFonts w:ascii="Lato" w:eastAsia="Times New Roman" w:hAnsi="Lato" w:cs="Times New Roman"/>
          <w:b/>
          <w:color w:val="004976"/>
          <w:sz w:val="36"/>
          <w:szCs w:val="36"/>
        </w:rPr>
        <w:t>Cookie Policy</w:t>
      </w:r>
    </w:p>
    <w:p w14:paraId="36907483" w14:textId="77777777" w:rsidR="00D0590A" w:rsidRDefault="00D0590A" w:rsidP="00BC430A">
      <w:pPr>
        <w:rPr>
          <w:rFonts w:ascii="Lato" w:hAnsi="Lato"/>
        </w:rPr>
      </w:pPr>
    </w:p>
    <w:p w14:paraId="59126B12" w14:textId="67A7D782"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This is the Cookie Policy for Air Freedom, accessible from </w:t>
      </w:r>
      <w:bookmarkStart w:id="0" w:name="_Hlk527722763"/>
      <w:r w:rsidR="00D0590A">
        <w:rPr>
          <w:rFonts w:ascii="Lato" w:eastAsia="Times New Roman" w:hAnsi="Lato" w:cs="Times New Roman"/>
          <w:color w:val="000000"/>
        </w:rPr>
        <w:fldChar w:fldCharType="begin"/>
      </w:r>
      <w:r w:rsidR="00D0590A">
        <w:rPr>
          <w:rFonts w:ascii="Lato" w:eastAsia="Times New Roman" w:hAnsi="Lato" w:cs="Times New Roman"/>
          <w:color w:val="000000"/>
        </w:rPr>
        <w:instrText xml:space="preserve"> HYPERLINK "</w:instrText>
      </w:r>
      <w:r w:rsidR="00D0590A" w:rsidRPr="004D33A5">
        <w:rPr>
          <w:rFonts w:ascii="Lato" w:eastAsia="Times New Roman" w:hAnsi="Lato" w:cs="Times New Roman"/>
          <w:color w:val="000000"/>
        </w:rPr>
        <w:instrText>https://airfreedom.co.uk/</w:instrText>
      </w:r>
      <w:r w:rsidR="00D0590A">
        <w:rPr>
          <w:rFonts w:ascii="Lato" w:eastAsia="Times New Roman" w:hAnsi="Lato" w:cs="Times New Roman"/>
          <w:color w:val="000000"/>
        </w:rPr>
        <w:instrText xml:space="preserve">" </w:instrText>
      </w:r>
      <w:r w:rsidR="00D0590A">
        <w:rPr>
          <w:rFonts w:ascii="Lato" w:eastAsia="Times New Roman" w:hAnsi="Lato" w:cs="Times New Roman"/>
          <w:color w:val="000000"/>
        </w:rPr>
        <w:fldChar w:fldCharType="separate"/>
      </w:r>
      <w:r w:rsidR="00D0590A" w:rsidRPr="003B5688">
        <w:rPr>
          <w:rStyle w:val="Hyperlink"/>
          <w:rFonts w:ascii="Lato" w:eastAsia="Times New Roman" w:hAnsi="Lato" w:cs="Times New Roman"/>
        </w:rPr>
        <w:t>https://airfreedom.co.uk/</w:t>
      </w:r>
      <w:r w:rsidR="00D0590A">
        <w:rPr>
          <w:rFonts w:ascii="Lato" w:eastAsia="Times New Roman" w:hAnsi="Lato" w:cs="Times New Roman"/>
          <w:color w:val="000000"/>
        </w:rPr>
        <w:fldChar w:fldCharType="end"/>
      </w:r>
      <w:bookmarkEnd w:id="0"/>
    </w:p>
    <w:p w14:paraId="50101E15" w14:textId="77777777" w:rsidR="00D0590A" w:rsidRPr="004D33A5" w:rsidRDefault="00D0590A" w:rsidP="00BC430A">
      <w:pPr>
        <w:rPr>
          <w:rFonts w:ascii="Lato" w:eastAsia="Times New Roman" w:hAnsi="Lato" w:cs="Times New Roman"/>
          <w:color w:val="000000"/>
        </w:rPr>
      </w:pPr>
    </w:p>
    <w:p w14:paraId="32A288FA" w14:textId="2D03747D" w:rsidR="004D33A5" w:rsidRDefault="004D33A5" w:rsidP="00BC430A">
      <w:pPr>
        <w:rPr>
          <w:rFonts w:ascii="Lato" w:eastAsia="Times New Roman" w:hAnsi="Lato" w:cs="Times New Roman"/>
          <w:b/>
          <w:color w:val="004976"/>
          <w:sz w:val="28"/>
          <w:u w:val="single"/>
        </w:rPr>
      </w:pPr>
      <w:r w:rsidRPr="00D0590A">
        <w:rPr>
          <w:rFonts w:ascii="Lato" w:eastAsia="Times New Roman" w:hAnsi="Lato" w:cs="Times New Roman"/>
          <w:b/>
          <w:color w:val="004976"/>
          <w:sz w:val="28"/>
          <w:u w:val="single"/>
        </w:rPr>
        <w:t>What Are Cookies</w:t>
      </w:r>
    </w:p>
    <w:p w14:paraId="7898A637" w14:textId="77777777" w:rsidR="00D0590A" w:rsidRPr="00D0590A" w:rsidRDefault="00D0590A" w:rsidP="00BC430A">
      <w:pPr>
        <w:rPr>
          <w:rFonts w:ascii="Lato" w:eastAsia="Times New Roman" w:hAnsi="Lato" w:cs="Times New Roman"/>
          <w:b/>
          <w:color w:val="004976"/>
          <w:sz w:val="28"/>
          <w:u w:val="single"/>
        </w:rPr>
      </w:pPr>
    </w:p>
    <w:p w14:paraId="206DA6D4" w14:textId="76F9865B"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As is common practice with almost all professional websites this site uses cookies, which are tiny files that are downloaded to your computer, to improve your experience. This page describes what information they gather, how we use it and why we sometimes need to store these cookies. We will also share how you can prevent these cookies from being stored however this may downgrade or 'break' certain elements of the </w:t>
      </w:r>
      <w:r w:rsidR="00BC430A" w:rsidRPr="004D33A5">
        <w:rPr>
          <w:rFonts w:ascii="Lato" w:eastAsia="Times New Roman" w:hAnsi="Lato" w:cs="Times New Roman"/>
          <w:color w:val="000000"/>
        </w:rPr>
        <w:t>site’s</w:t>
      </w:r>
      <w:r w:rsidRPr="004D33A5">
        <w:rPr>
          <w:rFonts w:ascii="Lato" w:eastAsia="Times New Roman" w:hAnsi="Lato" w:cs="Times New Roman"/>
          <w:color w:val="000000"/>
        </w:rPr>
        <w:t xml:space="preserve"> functionality.</w:t>
      </w:r>
    </w:p>
    <w:p w14:paraId="53652FE5" w14:textId="6BEB4658" w:rsidR="00D0590A" w:rsidRDefault="00D0590A" w:rsidP="00BC430A">
      <w:pPr>
        <w:rPr>
          <w:rFonts w:ascii="Lato" w:eastAsia="Times New Roman" w:hAnsi="Lato" w:cs="Times New Roman"/>
          <w:color w:val="000000"/>
        </w:rPr>
      </w:pPr>
    </w:p>
    <w:p w14:paraId="29A5DBD9" w14:textId="7ED41317"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For more general information on cookies see the Wikipedia article on HTTP Cookies.</w:t>
      </w:r>
    </w:p>
    <w:p w14:paraId="28ED5823" w14:textId="77777777" w:rsidR="00D0590A" w:rsidRPr="004D33A5" w:rsidRDefault="00D0590A" w:rsidP="00BC430A">
      <w:pPr>
        <w:rPr>
          <w:rFonts w:ascii="Lato" w:eastAsia="Times New Roman" w:hAnsi="Lato" w:cs="Times New Roman"/>
          <w:color w:val="000000"/>
        </w:rPr>
      </w:pPr>
    </w:p>
    <w:p w14:paraId="5AEFDC96" w14:textId="6C92F96E" w:rsidR="004D33A5" w:rsidRDefault="004D33A5" w:rsidP="00BC430A">
      <w:pPr>
        <w:rPr>
          <w:rFonts w:ascii="Lato" w:eastAsia="Times New Roman" w:hAnsi="Lato" w:cs="Times New Roman"/>
          <w:b/>
          <w:color w:val="004976"/>
          <w:sz w:val="28"/>
          <w:u w:val="single"/>
        </w:rPr>
      </w:pPr>
      <w:r w:rsidRPr="00D0590A">
        <w:rPr>
          <w:rFonts w:ascii="Lato" w:eastAsia="Times New Roman" w:hAnsi="Lato" w:cs="Times New Roman"/>
          <w:b/>
          <w:color w:val="004976"/>
          <w:sz w:val="28"/>
          <w:u w:val="single"/>
        </w:rPr>
        <w:t>How We Use Cookies</w:t>
      </w:r>
    </w:p>
    <w:p w14:paraId="5D77EB2B" w14:textId="77777777" w:rsidR="00D0590A" w:rsidRPr="00D0590A" w:rsidRDefault="00D0590A" w:rsidP="00BC430A">
      <w:pPr>
        <w:rPr>
          <w:rFonts w:ascii="Lato" w:eastAsia="Times New Roman" w:hAnsi="Lato" w:cs="Times New Roman"/>
          <w:b/>
          <w:color w:val="004976"/>
          <w:sz w:val="28"/>
          <w:u w:val="single"/>
        </w:rPr>
      </w:pPr>
    </w:p>
    <w:p w14:paraId="3EEE4EA5" w14:textId="1064B179"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We use cookies for a variety of reasons detailed below. </w:t>
      </w:r>
      <w:r w:rsidR="00D0590A" w:rsidRPr="004D33A5">
        <w:rPr>
          <w:rFonts w:ascii="Lato" w:eastAsia="Times New Roman" w:hAnsi="Lato" w:cs="Times New Roman"/>
          <w:color w:val="000000"/>
        </w:rPr>
        <w:t>Unfortunately,</w:t>
      </w:r>
      <w:r w:rsidRPr="004D33A5">
        <w:rPr>
          <w:rFonts w:ascii="Lato" w:eastAsia="Times New Roman" w:hAnsi="Lato" w:cs="Times New Roman"/>
          <w:color w:val="000000"/>
        </w:rPr>
        <w:t xml:space="preserve"> in most cases there are no industry standard options for disabling cookies without completely disabling the functionality and features they add to this site. It is recommended that you leave on all cookies if you are not sure whether you need them or not in case they are used to provide a service that you use.</w:t>
      </w:r>
      <w:r w:rsidR="00D0590A">
        <w:rPr>
          <w:rFonts w:ascii="Lato" w:eastAsia="Times New Roman" w:hAnsi="Lato" w:cs="Times New Roman"/>
          <w:color w:val="000000"/>
        </w:rPr>
        <w:t xml:space="preserve"> </w:t>
      </w:r>
    </w:p>
    <w:p w14:paraId="01F91B18" w14:textId="77777777" w:rsidR="00D0590A" w:rsidRPr="004D33A5" w:rsidRDefault="00D0590A" w:rsidP="00BC430A">
      <w:pPr>
        <w:rPr>
          <w:rFonts w:ascii="Lato" w:eastAsia="Times New Roman" w:hAnsi="Lato" w:cs="Times New Roman"/>
          <w:color w:val="000000"/>
        </w:rPr>
      </w:pPr>
    </w:p>
    <w:p w14:paraId="574BD5D9" w14:textId="4C911AAB" w:rsidR="004D33A5" w:rsidRDefault="004D33A5" w:rsidP="00BC430A">
      <w:pPr>
        <w:rPr>
          <w:rFonts w:ascii="Lato" w:eastAsia="Times New Roman" w:hAnsi="Lato" w:cs="Times New Roman"/>
          <w:b/>
          <w:color w:val="004976"/>
          <w:sz w:val="28"/>
          <w:u w:val="single"/>
        </w:rPr>
      </w:pPr>
      <w:r w:rsidRPr="00D0590A">
        <w:rPr>
          <w:rFonts w:ascii="Lato" w:eastAsia="Times New Roman" w:hAnsi="Lato" w:cs="Times New Roman"/>
          <w:b/>
          <w:color w:val="004976"/>
          <w:sz w:val="28"/>
          <w:u w:val="single"/>
        </w:rPr>
        <w:t>Disabling Cookies</w:t>
      </w:r>
    </w:p>
    <w:p w14:paraId="75B8FFBE" w14:textId="77777777" w:rsidR="00D0590A" w:rsidRPr="00D0590A" w:rsidRDefault="00D0590A" w:rsidP="00BC430A">
      <w:pPr>
        <w:rPr>
          <w:rFonts w:ascii="Lato" w:eastAsia="Times New Roman" w:hAnsi="Lato" w:cs="Times New Roman"/>
          <w:b/>
          <w:color w:val="004976"/>
          <w:sz w:val="28"/>
          <w:u w:val="single"/>
        </w:rPr>
      </w:pPr>
    </w:p>
    <w:p w14:paraId="1357D1BB" w14:textId="50112FB1"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You can prevent the setting of cookies by adjusting the settings on your browser (see your browser Help for how to do this). Be aware that disabling cookies will affect the functionality of this and many other websites that you visit. Disabling cookies will usually result in also disabling certain functionality and features of </w:t>
      </w:r>
      <w:r w:rsidR="00D0590A" w:rsidRPr="004D33A5">
        <w:rPr>
          <w:rFonts w:ascii="Lato" w:eastAsia="Times New Roman" w:hAnsi="Lato" w:cs="Times New Roman"/>
          <w:color w:val="000000"/>
        </w:rPr>
        <w:t>this</w:t>
      </w:r>
      <w:r w:rsidRPr="004D33A5">
        <w:rPr>
          <w:rFonts w:ascii="Lato" w:eastAsia="Times New Roman" w:hAnsi="Lato" w:cs="Times New Roman"/>
          <w:color w:val="000000"/>
        </w:rPr>
        <w:t xml:space="preserve"> site. </w:t>
      </w:r>
      <w:r w:rsidR="00D0590A" w:rsidRPr="004D33A5">
        <w:rPr>
          <w:rFonts w:ascii="Lato" w:eastAsia="Times New Roman" w:hAnsi="Lato" w:cs="Times New Roman"/>
          <w:color w:val="000000"/>
        </w:rPr>
        <w:t>Therefore,</w:t>
      </w:r>
      <w:r w:rsidRPr="004D33A5">
        <w:rPr>
          <w:rFonts w:ascii="Lato" w:eastAsia="Times New Roman" w:hAnsi="Lato" w:cs="Times New Roman"/>
          <w:color w:val="000000"/>
        </w:rPr>
        <w:t xml:space="preserve"> it is recommended that you do not disable cookies.</w:t>
      </w:r>
    </w:p>
    <w:p w14:paraId="3E5F789C" w14:textId="77777777" w:rsidR="00D0590A" w:rsidRPr="004D33A5" w:rsidRDefault="00D0590A" w:rsidP="00BC430A">
      <w:pPr>
        <w:rPr>
          <w:rFonts w:ascii="Lato" w:eastAsia="Times New Roman" w:hAnsi="Lato" w:cs="Times New Roman"/>
          <w:color w:val="000000"/>
        </w:rPr>
      </w:pPr>
    </w:p>
    <w:p w14:paraId="2B15BBFE" w14:textId="57CB0C85" w:rsidR="004D33A5" w:rsidRDefault="004D33A5" w:rsidP="00BC430A">
      <w:pPr>
        <w:rPr>
          <w:rFonts w:ascii="Lato" w:eastAsia="Times New Roman" w:hAnsi="Lato" w:cs="Times New Roman"/>
          <w:b/>
          <w:color w:val="004976"/>
          <w:sz w:val="28"/>
          <w:szCs w:val="28"/>
          <w:u w:val="single"/>
        </w:rPr>
      </w:pPr>
      <w:r w:rsidRPr="00D0590A">
        <w:rPr>
          <w:rFonts w:ascii="Lato" w:eastAsia="Times New Roman" w:hAnsi="Lato" w:cs="Times New Roman"/>
          <w:b/>
          <w:color w:val="004976"/>
          <w:sz w:val="28"/>
          <w:szCs w:val="28"/>
          <w:u w:val="single"/>
        </w:rPr>
        <w:t>The Cookies We Set</w:t>
      </w:r>
    </w:p>
    <w:p w14:paraId="23AC3910" w14:textId="77777777" w:rsidR="00B51445" w:rsidRPr="00D0590A" w:rsidRDefault="00B51445" w:rsidP="00BC430A">
      <w:pPr>
        <w:rPr>
          <w:rFonts w:ascii="Lato" w:eastAsia="Times New Roman" w:hAnsi="Lato" w:cs="Times New Roman"/>
          <w:b/>
          <w:color w:val="004976"/>
          <w:sz w:val="28"/>
          <w:szCs w:val="28"/>
          <w:u w:val="single"/>
        </w:rPr>
      </w:pPr>
    </w:p>
    <w:p w14:paraId="37DC6F83" w14:textId="2115E020" w:rsidR="00D0590A" w:rsidRDefault="004D33A5" w:rsidP="00BC430A">
      <w:pPr>
        <w:rPr>
          <w:rFonts w:ascii="Lato" w:eastAsia="Times New Roman" w:hAnsi="Lato" w:cs="Times New Roman"/>
          <w:color w:val="000000"/>
        </w:rPr>
      </w:pPr>
      <w:r w:rsidRPr="00B51445">
        <w:rPr>
          <w:rFonts w:ascii="Lato" w:eastAsia="Times New Roman" w:hAnsi="Lato" w:cs="Times New Roman"/>
          <w:b/>
          <w:color w:val="004976"/>
        </w:rPr>
        <w:t>Orders processing related cookies</w:t>
      </w:r>
    </w:p>
    <w:p w14:paraId="6A3DDAD3" w14:textId="1EAED939"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This site offers e-commerce or payment facilities and some cookies are essential to ensure that your order is remembered between pages so that we can process it properly.</w:t>
      </w:r>
    </w:p>
    <w:p w14:paraId="34D01103" w14:textId="77777777" w:rsidR="00D0590A" w:rsidRPr="004D33A5" w:rsidRDefault="00D0590A" w:rsidP="00BC430A">
      <w:pPr>
        <w:rPr>
          <w:rFonts w:ascii="Lato" w:eastAsia="Times New Roman" w:hAnsi="Lato" w:cs="Times New Roman"/>
          <w:color w:val="000000"/>
        </w:rPr>
      </w:pPr>
    </w:p>
    <w:p w14:paraId="287450F3" w14:textId="2887ABBB" w:rsidR="00D0590A" w:rsidRPr="00D0590A" w:rsidRDefault="004D33A5" w:rsidP="00BC430A">
      <w:pPr>
        <w:rPr>
          <w:rFonts w:ascii="Lato" w:eastAsia="Times New Roman" w:hAnsi="Lato" w:cs="Times New Roman"/>
          <w:b/>
          <w:color w:val="004976"/>
          <w:sz w:val="28"/>
          <w:u w:val="single"/>
        </w:rPr>
      </w:pPr>
      <w:r w:rsidRPr="00B51445">
        <w:rPr>
          <w:rFonts w:ascii="Lato" w:eastAsia="Times New Roman" w:hAnsi="Lato" w:cs="Times New Roman"/>
          <w:b/>
          <w:color w:val="004976"/>
        </w:rPr>
        <w:t>Forms related cookies</w:t>
      </w:r>
    </w:p>
    <w:p w14:paraId="518A9390" w14:textId="11523DA4"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When you submit data to through a form such as those found on contact pages or comment forms cookies may be set to remember your user details for future correspondence.</w:t>
      </w:r>
    </w:p>
    <w:p w14:paraId="1B137B5F" w14:textId="77777777" w:rsidR="00D0590A" w:rsidRPr="004D33A5" w:rsidRDefault="00D0590A" w:rsidP="00BC430A">
      <w:pPr>
        <w:rPr>
          <w:rFonts w:ascii="Lato" w:eastAsia="Times New Roman" w:hAnsi="Lato" w:cs="Times New Roman"/>
          <w:color w:val="000000"/>
        </w:rPr>
      </w:pPr>
    </w:p>
    <w:p w14:paraId="672F1498" w14:textId="77777777" w:rsidR="00B51445" w:rsidRDefault="00B51445" w:rsidP="00BC430A">
      <w:pPr>
        <w:rPr>
          <w:rFonts w:ascii="Lato" w:eastAsia="Times New Roman" w:hAnsi="Lato" w:cs="Times New Roman"/>
          <w:b/>
          <w:color w:val="004976"/>
        </w:rPr>
      </w:pPr>
    </w:p>
    <w:p w14:paraId="76F6D033" w14:textId="77777777" w:rsidR="00B51445" w:rsidRDefault="00B51445" w:rsidP="00BC430A">
      <w:pPr>
        <w:rPr>
          <w:rFonts w:ascii="Lato" w:eastAsia="Times New Roman" w:hAnsi="Lato" w:cs="Times New Roman"/>
          <w:b/>
          <w:color w:val="004976"/>
        </w:rPr>
      </w:pPr>
    </w:p>
    <w:p w14:paraId="4E9C5B3C" w14:textId="77777777" w:rsidR="00B51445" w:rsidRDefault="00B51445" w:rsidP="00BC430A">
      <w:pPr>
        <w:rPr>
          <w:rFonts w:ascii="Lato" w:eastAsia="Times New Roman" w:hAnsi="Lato" w:cs="Times New Roman"/>
          <w:b/>
          <w:color w:val="004976"/>
        </w:rPr>
      </w:pPr>
    </w:p>
    <w:p w14:paraId="5DCC535B" w14:textId="759E2272" w:rsidR="00D0590A" w:rsidRPr="00D0590A" w:rsidRDefault="004D33A5" w:rsidP="00BC430A">
      <w:pPr>
        <w:rPr>
          <w:rFonts w:ascii="Lato" w:eastAsia="Times New Roman" w:hAnsi="Lato" w:cs="Times New Roman"/>
          <w:b/>
          <w:color w:val="004976"/>
          <w:sz w:val="28"/>
          <w:u w:val="single"/>
        </w:rPr>
      </w:pPr>
      <w:bookmarkStart w:id="1" w:name="_GoBack"/>
      <w:bookmarkEnd w:id="1"/>
      <w:r w:rsidRPr="00B51445">
        <w:rPr>
          <w:rFonts w:ascii="Lato" w:eastAsia="Times New Roman" w:hAnsi="Lato" w:cs="Times New Roman"/>
          <w:b/>
          <w:color w:val="004976"/>
        </w:rPr>
        <w:t>Third Party Cookies</w:t>
      </w:r>
    </w:p>
    <w:p w14:paraId="13571530" w14:textId="02A6AA7F"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In some special cases we also use cookies provided by trusted third parties. The following section details which third party cookies you might encounter through this site.</w:t>
      </w:r>
    </w:p>
    <w:p w14:paraId="4EE774D8" w14:textId="77777777" w:rsidR="00D0590A" w:rsidRPr="004D33A5" w:rsidRDefault="00D0590A" w:rsidP="00BC430A">
      <w:pPr>
        <w:rPr>
          <w:rFonts w:ascii="Lato" w:eastAsia="Times New Roman" w:hAnsi="Lato" w:cs="Times New Roman"/>
          <w:color w:val="000000"/>
        </w:rPr>
      </w:pPr>
    </w:p>
    <w:p w14:paraId="0ED49C3F" w14:textId="1FEA9523"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This site uses Google Analytics which is one of the most widespread and trusted analytics </w:t>
      </w:r>
      <w:r w:rsidR="00D0590A" w:rsidRPr="004D33A5">
        <w:rPr>
          <w:rFonts w:ascii="Lato" w:eastAsia="Times New Roman" w:hAnsi="Lato" w:cs="Times New Roman"/>
          <w:color w:val="000000"/>
        </w:rPr>
        <w:t>solutions</w:t>
      </w:r>
      <w:r w:rsidRPr="004D33A5">
        <w:rPr>
          <w:rFonts w:ascii="Lato" w:eastAsia="Times New Roman" w:hAnsi="Lato" w:cs="Times New Roman"/>
          <w:color w:val="000000"/>
        </w:rPr>
        <w:t xml:space="preserve"> on the web for helping us to understand how you use the site and ways that we can improve your experience. These cookies may track things such as how long you spend on the site and the pages that you visit so we can continue to produce engaging content.</w:t>
      </w:r>
    </w:p>
    <w:p w14:paraId="0568258D" w14:textId="77777777" w:rsidR="00D0590A" w:rsidRPr="004D33A5" w:rsidRDefault="00D0590A" w:rsidP="00BC430A">
      <w:pPr>
        <w:rPr>
          <w:rFonts w:ascii="Lato" w:eastAsia="Times New Roman" w:hAnsi="Lato" w:cs="Times New Roman"/>
          <w:color w:val="000000"/>
        </w:rPr>
      </w:pPr>
    </w:p>
    <w:p w14:paraId="0D7ACD25" w14:textId="077550CB"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For more information on Google Analytics cookies, see the official Google Analytics page.</w:t>
      </w:r>
    </w:p>
    <w:p w14:paraId="3AA9228F" w14:textId="77777777" w:rsidR="00D0590A" w:rsidRPr="004D33A5" w:rsidRDefault="00D0590A" w:rsidP="00BC430A">
      <w:pPr>
        <w:rPr>
          <w:rFonts w:ascii="Lato" w:eastAsia="Times New Roman" w:hAnsi="Lato" w:cs="Times New Roman"/>
          <w:color w:val="000000"/>
        </w:rPr>
      </w:pPr>
    </w:p>
    <w:p w14:paraId="3B1CB705" w14:textId="58B6B037"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We also use social media buttons </w:t>
      </w:r>
      <w:r w:rsidR="00D0590A">
        <w:rPr>
          <w:rFonts w:ascii="Lato" w:eastAsia="Times New Roman" w:hAnsi="Lato" w:cs="Times New Roman"/>
          <w:color w:val="000000"/>
        </w:rPr>
        <w:t>on</w:t>
      </w:r>
      <w:r w:rsidRPr="004D33A5">
        <w:rPr>
          <w:rFonts w:ascii="Lato" w:eastAsia="Times New Roman" w:hAnsi="Lato" w:cs="Times New Roman"/>
          <w:color w:val="000000"/>
        </w:rPr>
        <w:t xml:space="preserve"> this site that allow you to connect with your social network in various ways. For these to work </w:t>
      </w:r>
      <w:r w:rsidR="00D0590A">
        <w:rPr>
          <w:rFonts w:ascii="Lato" w:eastAsia="Times New Roman" w:hAnsi="Lato" w:cs="Times New Roman"/>
          <w:color w:val="000000"/>
        </w:rPr>
        <w:t xml:space="preserve">they </w:t>
      </w:r>
      <w:r w:rsidRPr="004D33A5">
        <w:rPr>
          <w:rFonts w:ascii="Lato" w:eastAsia="Times New Roman" w:hAnsi="Lato" w:cs="Times New Roman"/>
          <w:color w:val="000000"/>
        </w:rPr>
        <w:t>will set cookies through our site which may be used to enhance your profile on their site or contribute to the data they hold for various purposes outlined in their respective privacy policies.</w:t>
      </w:r>
    </w:p>
    <w:p w14:paraId="73930BF0" w14:textId="77777777" w:rsidR="00D0590A" w:rsidRPr="004D33A5" w:rsidRDefault="00D0590A" w:rsidP="00BC430A">
      <w:pPr>
        <w:rPr>
          <w:rFonts w:ascii="Lato" w:eastAsia="Times New Roman" w:hAnsi="Lato" w:cs="Times New Roman"/>
          <w:color w:val="000000"/>
        </w:rPr>
      </w:pPr>
    </w:p>
    <w:p w14:paraId="57A60598" w14:textId="6B3DEDD8" w:rsidR="004D33A5" w:rsidRDefault="004D33A5" w:rsidP="00BC430A">
      <w:pPr>
        <w:rPr>
          <w:rFonts w:ascii="Lato" w:eastAsia="Times New Roman" w:hAnsi="Lato" w:cs="Times New Roman"/>
          <w:b/>
          <w:color w:val="004976"/>
          <w:sz w:val="28"/>
          <w:u w:val="single"/>
        </w:rPr>
      </w:pPr>
      <w:r w:rsidRPr="00D0590A">
        <w:rPr>
          <w:rFonts w:ascii="Lato" w:eastAsia="Times New Roman" w:hAnsi="Lato" w:cs="Times New Roman"/>
          <w:b/>
          <w:color w:val="004976"/>
          <w:sz w:val="28"/>
          <w:u w:val="single"/>
        </w:rPr>
        <w:t>More Information</w:t>
      </w:r>
    </w:p>
    <w:p w14:paraId="41DA7AD1" w14:textId="77777777" w:rsidR="00D0590A" w:rsidRPr="00D0590A" w:rsidRDefault="00D0590A" w:rsidP="00BC430A">
      <w:pPr>
        <w:rPr>
          <w:rFonts w:ascii="Lato" w:eastAsia="Times New Roman" w:hAnsi="Lato" w:cs="Times New Roman"/>
          <w:b/>
          <w:color w:val="004976"/>
          <w:sz w:val="28"/>
          <w:u w:val="single"/>
        </w:rPr>
      </w:pPr>
    </w:p>
    <w:p w14:paraId="17317CB3" w14:textId="119ABE34" w:rsid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Hopefully that has clarified things for you and as was previously mentioned if there is something that you aren't sure whether you need or not it's usually safer to leave cookies enabled in case it does interact with one of the features you use on our site. </w:t>
      </w:r>
    </w:p>
    <w:p w14:paraId="787F845D" w14:textId="77777777" w:rsidR="00D0590A" w:rsidRPr="004D33A5" w:rsidRDefault="00D0590A" w:rsidP="00BC430A">
      <w:pPr>
        <w:rPr>
          <w:rFonts w:ascii="Lato" w:eastAsia="Times New Roman" w:hAnsi="Lato" w:cs="Times New Roman"/>
          <w:color w:val="000000"/>
        </w:rPr>
      </w:pPr>
    </w:p>
    <w:p w14:paraId="6089A8C1" w14:textId="1F6E86C3" w:rsidR="004D33A5" w:rsidRDefault="00D0590A" w:rsidP="00BC430A">
      <w:pPr>
        <w:rPr>
          <w:rFonts w:ascii="Lato" w:eastAsia="Times New Roman" w:hAnsi="Lato" w:cs="Times New Roman"/>
          <w:color w:val="000000"/>
        </w:rPr>
      </w:pPr>
      <w:r w:rsidRPr="004D33A5">
        <w:rPr>
          <w:rFonts w:ascii="Lato" w:eastAsia="Times New Roman" w:hAnsi="Lato" w:cs="Times New Roman"/>
          <w:color w:val="000000"/>
        </w:rPr>
        <w:t>However,</w:t>
      </w:r>
      <w:r w:rsidR="004D33A5" w:rsidRPr="004D33A5">
        <w:rPr>
          <w:rFonts w:ascii="Lato" w:eastAsia="Times New Roman" w:hAnsi="Lato" w:cs="Times New Roman"/>
          <w:color w:val="000000"/>
        </w:rPr>
        <w:t xml:space="preserve"> if you are still looking for more information you can contact us through one of our preferred contact methods:</w:t>
      </w:r>
    </w:p>
    <w:p w14:paraId="1C1BEA21" w14:textId="72DEEE28" w:rsidR="004D33A5" w:rsidRP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Email: </w:t>
      </w:r>
      <w:r w:rsidR="00D0590A">
        <w:rPr>
          <w:rFonts w:ascii="Lato" w:eastAsia="Times New Roman" w:hAnsi="Lato" w:cs="Times New Roman"/>
          <w:color w:val="000000"/>
        </w:rPr>
        <w:t>info@airfreedom.co.uk</w:t>
      </w:r>
    </w:p>
    <w:p w14:paraId="75F1AAAF" w14:textId="2B0776CA" w:rsidR="004D33A5" w:rsidRPr="004D33A5" w:rsidRDefault="004D33A5" w:rsidP="00BC430A">
      <w:pPr>
        <w:rPr>
          <w:rFonts w:ascii="Lato" w:eastAsia="Times New Roman" w:hAnsi="Lato" w:cs="Times New Roman"/>
          <w:color w:val="000000"/>
        </w:rPr>
      </w:pPr>
      <w:r w:rsidRPr="004D33A5">
        <w:rPr>
          <w:rFonts w:ascii="Lato" w:eastAsia="Times New Roman" w:hAnsi="Lato" w:cs="Times New Roman"/>
          <w:color w:val="000000"/>
        </w:rPr>
        <w:t xml:space="preserve">By visiting </w:t>
      </w:r>
      <w:r w:rsidR="00BC430A">
        <w:rPr>
          <w:rFonts w:ascii="Lato" w:eastAsia="Times New Roman" w:hAnsi="Lato" w:cs="Times New Roman"/>
          <w:color w:val="000000"/>
        </w:rPr>
        <w:t>our contact page</w:t>
      </w:r>
      <w:r w:rsidRPr="004D33A5">
        <w:rPr>
          <w:rFonts w:ascii="Lato" w:eastAsia="Times New Roman" w:hAnsi="Lato" w:cs="Times New Roman"/>
          <w:color w:val="000000"/>
        </w:rPr>
        <w:t>:</w:t>
      </w:r>
      <w:r w:rsidR="00BC430A">
        <w:rPr>
          <w:rFonts w:ascii="Lato" w:eastAsia="Times New Roman" w:hAnsi="Lato" w:cs="Times New Roman"/>
          <w:color w:val="000000"/>
        </w:rPr>
        <w:t xml:space="preserve"> </w:t>
      </w:r>
      <w:r w:rsidRPr="004D33A5">
        <w:rPr>
          <w:rFonts w:ascii="Lato" w:eastAsia="Times New Roman" w:hAnsi="Lato" w:cs="Times New Roman"/>
          <w:color w:val="000000"/>
        </w:rPr>
        <w:t xml:space="preserve"> </w:t>
      </w:r>
      <w:hyperlink r:id="rId7" w:history="1">
        <w:r w:rsidR="00BC430A" w:rsidRPr="00BC430A">
          <w:rPr>
            <w:rStyle w:val="Hyperlink"/>
            <w:rFonts w:ascii="Lato" w:eastAsia="Times New Roman" w:hAnsi="Lato" w:cs="Times New Roman"/>
          </w:rPr>
          <w:t>https://airfreedom.co.uk/Air-Freedom-Contacts.html</w:t>
        </w:r>
      </w:hyperlink>
    </w:p>
    <w:p w14:paraId="4B0408FA" w14:textId="2BA601AA" w:rsidR="00137220" w:rsidRPr="00ED34F7" w:rsidRDefault="004D33A5" w:rsidP="00BC430A">
      <w:pPr>
        <w:rPr>
          <w:rFonts w:ascii="Lato" w:hAnsi="Lato"/>
        </w:rPr>
      </w:pPr>
      <w:r w:rsidRPr="004D33A5">
        <w:rPr>
          <w:rFonts w:ascii="Lato" w:eastAsia="Times New Roman" w:hAnsi="Lato" w:cs="Times New Roman"/>
          <w:color w:val="000000"/>
        </w:rPr>
        <w:t>Phone:</w:t>
      </w:r>
      <w:r w:rsidR="00BC430A" w:rsidRPr="00BC430A">
        <w:t xml:space="preserve"> </w:t>
      </w:r>
      <w:r w:rsidR="00BC430A" w:rsidRPr="00BC430A">
        <w:rPr>
          <w:rFonts w:ascii="Lato" w:eastAsia="Times New Roman" w:hAnsi="Lato" w:cs="Times New Roman"/>
          <w:color w:val="000000"/>
        </w:rPr>
        <w:t>07388 248 171</w:t>
      </w:r>
    </w:p>
    <w:sectPr w:rsidR="00137220" w:rsidRPr="00ED34F7" w:rsidSect="00B51445">
      <w:headerReference w:type="default" r:id="rId8"/>
      <w:pgSz w:w="11900" w:h="16840"/>
      <w:pgMar w:top="1440" w:right="1800" w:bottom="851" w:left="180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AC1E5" w14:textId="77777777" w:rsidR="00845B39" w:rsidRDefault="00845B39" w:rsidP="00ED34F7">
      <w:r>
        <w:separator/>
      </w:r>
    </w:p>
  </w:endnote>
  <w:endnote w:type="continuationSeparator" w:id="0">
    <w:p w14:paraId="5A4FF7C1" w14:textId="77777777" w:rsidR="00845B39" w:rsidRDefault="00845B39" w:rsidP="00ED3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41C6F" w14:textId="77777777" w:rsidR="00845B39" w:rsidRDefault="00845B39" w:rsidP="00ED34F7">
      <w:r>
        <w:separator/>
      </w:r>
    </w:p>
  </w:footnote>
  <w:footnote w:type="continuationSeparator" w:id="0">
    <w:p w14:paraId="21E44950" w14:textId="77777777" w:rsidR="00845B39" w:rsidRDefault="00845B39" w:rsidP="00ED3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C51D5" w14:textId="1EAA6568" w:rsidR="00ED34F7" w:rsidRDefault="00ED34F7" w:rsidP="00ED34F7">
    <w:pPr>
      <w:pStyle w:val="Header"/>
      <w:jc w:val="center"/>
    </w:pPr>
    <w:r>
      <w:rPr>
        <w:noProof/>
      </w:rPr>
      <w:drawing>
        <wp:inline distT="0" distB="0" distL="0" distR="0" wp14:anchorId="0A00FA30" wp14:editId="6D7028B2">
          <wp:extent cx="3711151" cy="439526"/>
          <wp:effectExtent l="0" t="0" r="381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Logo-Website-Header-050418.svg"/>
                  <pic:cNvPicPr/>
                </pic:nvPicPr>
                <pic:blipFill>
                  <a:blip r:embed="rId1">
                    <a:extLst>
                      <a:ext uri="{96DAC541-7B7A-43D3-8B79-37D633B846F1}">
                        <asvg:svgBlip xmlns:asvg="http://schemas.microsoft.com/office/drawing/2016/SVG/main" r:embed="rId2"/>
                      </a:ext>
                    </a:extLst>
                  </a:blip>
                  <a:stretch>
                    <a:fillRect/>
                  </a:stretch>
                </pic:blipFill>
                <pic:spPr>
                  <a:xfrm>
                    <a:off x="0" y="0"/>
                    <a:ext cx="3926057" cy="4649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F0439"/>
    <w:multiLevelType w:val="hybridMultilevel"/>
    <w:tmpl w:val="460ED9A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62AB8"/>
    <w:multiLevelType w:val="hybridMultilevel"/>
    <w:tmpl w:val="25CA0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0C4455"/>
    <w:multiLevelType w:val="hybridMultilevel"/>
    <w:tmpl w:val="88549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NLIwNTIxMzC3NDZU0lEKTi0uzszPAykwqgUAiw1pKSwAAAA="/>
  </w:docVars>
  <w:rsids>
    <w:rsidRoot w:val="00873498"/>
    <w:rsid w:val="00084BCD"/>
    <w:rsid w:val="000D365D"/>
    <w:rsid w:val="000E3A8D"/>
    <w:rsid w:val="0011408B"/>
    <w:rsid w:val="00137220"/>
    <w:rsid w:val="001474D9"/>
    <w:rsid w:val="001A0D1A"/>
    <w:rsid w:val="001A3B97"/>
    <w:rsid w:val="001F5D34"/>
    <w:rsid w:val="00252FAB"/>
    <w:rsid w:val="002843C9"/>
    <w:rsid w:val="00285DF8"/>
    <w:rsid w:val="00313DEE"/>
    <w:rsid w:val="00370D0B"/>
    <w:rsid w:val="00371430"/>
    <w:rsid w:val="003742D4"/>
    <w:rsid w:val="003A0346"/>
    <w:rsid w:val="003E59C3"/>
    <w:rsid w:val="00412FE5"/>
    <w:rsid w:val="00414178"/>
    <w:rsid w:val="00432243"/>
    <w:rsid w:val="004532C9"/>
    <w:rsid w:val="00457E6D"/>
    <w:rsid w:val="00482B88"/>
    <w:rsid w:val="004B0D3C"/>
    <w:rsid w:val="004C5CD6"/>
    <w:rsid w:val="004C79E9"/>
    <w:rsid w:val="004D33A5"/>
    <w:rsid w:val="005669D2"/>
    <w:rsid w:val="005957C5"/>
    <w:rsid w:val="005B6E71"/>
    <w:rsid w:val="005D79FD"/>
    <w:rsid w:val="00610CD6"/>
    <w:rsid w:val="00722D9A"/>
    <w:rsid w:val="00762F9E"/>
    <w:rsid w:val="00845B39"/>
    <w:rsid w:val="008535AD"/>
    <w:rsid w:val="00873498"/>
    <w:rsid w:val="00892109"/>
    <w:rsid w:val="008F6DC5"/>
    <w:rsid w:val="009A4F89"/>
    <w:rsid w:val="009A7088"/>
    <w:rsid w:val="00A11C89"/>
    <w:rsid w:val="00A27EA4"/>
    <w:rsid w:val="00A4428B"/>
    <w:rsid w:val="00A474BA"/>
    <w:rsid w:val="00A51F55"/>
    <w:rsid w:val="00AB4035"/>
    <w:rsid w:val="00AF62E6"/>
    <w:rsid w:val="00B129CA"/>
    <w:rsid w:val="00B51445"/>
    <w:rsid w:val="00BC430A"/>
    <w:rsid w:val="00BC5E7B"/>
    <w:rsid w:val="00BF35C3"/>
    <w:rsid w:val="00C12131"/>
    <w:rsid w:val="00C452A9"/>
    <w:rsid w:val="00C57C62"/>
    <w:rsid w:val="00C6086A"/>
    <w:rsid w:val="00C917EB"/>
    <w:rsid w:val="00CF3405"/>
    <w:rsid w:val="00D0590A"/>
    <w:rsid w:val="00D20659"/>
    <w:rsid w:val="00D23113"/>
    <w:rsid w:val="00D613D9"/>
    <w:rsid w:val="00D84F48"/>
    <w:rsid w:val="00D87726"/>
    <w:rsid w:val="00DA071F"/>
    <w:rsid w:val="00DA67D9"/>
    <w:rsid w:val="00E01450"/>
    <w:rsid w:val="00E143C3"/>
    <w:rsid w:val="00E53C01"/>
    <w:rsid w:val="00E91ACB"/>
    <w:rsid w:val="00ED34F7"/>
    <w:rsid w:val="00EE6350"/>
    <w:rsid w:val="00EF0737"/>
    <w:rsid w:val="00F75A66"/>
    <w:rsid w:val="00F930AA"/>
    <w:rsid w:val="00FB31F8"/>
    <w:rsid w:val="00FB369C"/>
    <w:rsid w:val="00FC1927"/>
    <w:rsid w:val="00FC5DF1"/>
    <w:rsid w:val="00FC7BC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9E2AF"/>
  <w14:defaultImageDpi w14:val="330"/>
  <w15:docId w15:val="{B8FA1823-11C4-4645-8568-71363E51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34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498"/>
    <w:pPr>
      <w:ind w:left="720"/>
      <w:contextualSpacing/>
    </w:pPr>
  </w:style>
  <w:style w:type="paragraph" w:styleId="NormalWeb">
    <w:name w:val="Normal (Web)"/>
    <w:basedOn w:val="Normal"/>
    <w:uiPriority w:val="99"/>
    <w:unhideWhenUsed/>
    <w:rsid w:val="0087349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873498"/>
    <w:rPr>
      <w:color w:val="0000FF" w:themeColor="hyperlink"/>
      <w:u w:val="single"/>
    </w:rPr>
  </w:style>
  <w:style w:type="paragraph" w:styleId="BalloonText">
    <w:name w:val="Balloon Text"/>
    <w:basedOn w:val="Normal"/>
    <w:link w:val="BalloonTextChar"/>
    <w:uiPriority w:val="99"/>
    <w:semiHidden/>
    <w:unhideWhenUsed/>
    <w:rsid w:val="00457E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E6D"/>
    <w:rPr>
      <w:rFonts w:ascii="Segoe UI" w:hAnsi="Segoe UI" w:cs="Segoe UI"/>
      <w:sz w:val="18"/>
      <w:szCs w:val="18"/>
    </w:rPr>
  </w:style>
  <w:style w:type="paragraph" w:styleId="Header">
    <w:name w:val="header"/>
    <w:basedOn w:val="Normal"/>
    <w:link w:val="HeaderChar"/>
    <w:uiPriority w:val="99"/>
    <w:unhideWhenUsed/>
    <w:rsid w:val="00ED34F7"/>
    <w:pPr>
      <w:tabs>
        <w:tab w:val="center" w:pos="4513"/>
        <w:tab w:val="right" w:pos="9026"/>
      </w:tabs>
    </w:pPr>
  </w:style>
  <w:style w:type="character" w:customStyle="1" w:styleId="HeaderChar">
    <w:name w:val="Header Char"/>
    <w:basedOn w:val="DefaultParagraphFont"/>
    <w:link w:val="Header"/>
    <w:uiPriority w:val="99"/>
    <w:rsid w:val="00ED34F7"/>
  </w:style>
  <w:style w:type="paragraph" w:styleId="Footer">
    <w:name w:val="footer"/>
    <w:basedOn w:val="Normal"/>
    <w:link w:val="FooterChar"/>
    <w:uiPriority w:val="99"/>
    <w:unhideWhenUsed/>
    <w:rsid w:val="00ED34F7"/>
    <w:pPr>
      <w:tabs>
        <w:tab w:val="center" w:pos="4513"/>
        <w:tab w:val="right" w:pos="9026"/>
      </w:tabs>
    </w:pPr>
  </w:style>
  <w:style w:type="character" w:customStyle="1" w:styleId="FooterChar">
    <w:name w:val="Footer Char"/>
    <w:basedOn w:val="DefaultParagraphFont"/>
    <w:link w:val="Footer"/>
    <w:uiPriority w:val="99"/>
    <w:rsid w:val="00ED34F7"/>
  </w:style>
  <w:style w:type="character" w:styleId="UnresolvedMention">
    <w:name w:val="Unresolved Mention"/>
    <w:basedOn w:val="DefaultParagraphFont"/>
    <w:uiPriority w:val="99"/>
    <w:semiHidden/>
    <w:unhideWhenUsed/>
    <w:rsid w:val="00D059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583262">
      <w:bodyDiv w:val="1"/>
      <w:marLeft w:val="0"/>
      <w:marRight w:val="0"/>
      <w:marTop w:val="0"/>
      <w:marBottom w:val="0"/>
      <w:divBdr>
        <w:top w:val="none" w:sz="0" w:space="0" w:color="auto"/>
        <w:left w:val="none" w:sz="0" w:space="0" w:color="auto"/>
        <w:bottom w:val="none" w:sz="0" w:space="0" w:color="auto"/>
        <w:right w:val="none" w:sz="0" w:space="0" w:color="auto"/>
      </w:divBdr>
    </w:div>
    <w:div w:id="536044786">
      <w:bodyDiv w:val="1"/>
      <w:marLeft w:val="0"/>
      <w:marRight w:val="0"/>
      <w:marTop w:val="0"/>
      <w:marBottom w:val="0"/>
      <w:divBdr>
        <w:top w:val="none" w:sz="0" w:space="0" w:color="auto"/>
        <w:left w:val="none" w:sz="0" w:space="0" w:color="auto"/>
        <w:bottom w:val="none" w:sz="0" w:space="0" w:color="auto"/>
        <w:right w:val="none" w:sz="0" w:space="0" w:color="auto"/>
      </w:divBdr>
    </w:div>
    <w:div w:id="1518494918">
      <w:bodyDiv w:val="1"/>
      <w:marLeft w:val="0"/>
      <w:marRight w:val="0"/>
      <w:marTop w:val="0"/>
      <w:marBottom w:val="0"/>
      <w:divBdr>
        <w:top w:val="none" w:sz="0" w:space="0" w:color="auto"/>
        <w:left w:val="none" w:sz="0" w:space="0" w:color="auto"/>
        <w:bottom w:val="none" w:sz="0" w:space="0" w:color="auto"/>
        <w:right w:val="none" w:sz="0" w:space="0" w:color="auto"/>
      </w:divBdr>
    </w:div>
    <w:div w:id="18892989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irfreedom.co.uk/Air-Freedom-Contac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Bliss</dc:creator>
  <cp:keywords/>
  <dc:description/>
  <cp:lastModifiedBy>Paul Bliss</cp:lastModifiedBy>
  <cp:revision>4</cp:revision>
  <cp:lastPrinted>2018-10-19T13:33:00Z</cp:lastPrinted>
  <dcterms:created xsi:type="dcterms:W3CDTF">2018-10-19T13:19:00Z</dcterms:created>
  <dcterms:modified xsi:type="dcterms:W3CDTF">2018-10-19T13:36:00Z</dcterms:modified>
</cp:coreProperties>
</file>